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D8DA4E" w14:textId="1AC53063" w:rsidR="006007BE" w:rsidRPr="006007BE" w:rsidRDefault="006007BE">
      <w:pPr>
        <w:rPr>
          <w:b/>
          <w:bCs/>
        </w:rPr>
      </w:pPr>
      <w:r w:rsidRPr="006007BE">
        <w:rPr>
          <w:b/>
          <w:bCs/>
        </w:rPr>
        <w:t>Company and Objective</w:t>
      </w:r>
    </w:p>
    <w:p w14:paraId="5B5F6532" w14:textId="52381912" w:rsidR="00F40764" w:rsidRDefault="00763CB7">
      <w:r>
        <w:t>Advanced Technologies</w:t>
      </w:r>
      <w:r w:rsidR="006007BE">
        <w:t xml:space="preserve"> is a Software as a Service Company specializing in software products to make your team more efficient</w:t>
      </w:r>
      <w:r>
        <w:t>.</w:t>
      </w:r>
      <w:r w:rsidR="006007BE">
        <w:t xml:space="preserve"> We offer scheduling software,</w:t>
      </w:r>
      <w:r w:rsidR="009A1BF1">
        <w:t xml:space="preserve"> MySQL</w:t>
      </w:r>
      <w:r w:rsidR="006007BE">
        <w:t xml:space="preserve"> </w:t>
      </w:r>
      <w:r w:rsidR="002A6A2C">
        <w:t>database</w:t>
      </w:r>
      <w:r w:rsidR="009A1BF1">
        <w:t xml:space="preserve"> </w:t>
      </w:r>
      <w:r w:rsidR="00447C27">
        <w:t>functionality built in</w:t>
      </w:r>
      <w:r w:rsidR="002A6A2C">
        <w:t xml:space="preserve"> </w:t>
      </w:r>
      <w:r w:rsidR="006007BE">
        <w:t xml:space="preserve">and </w:t>
      </w:r>
      <w:r w:rsidR="009354C5">
        <w:t>reporting</w:t>
      </w:r>
      <w:r w:rsidR="006007BE">
        <w:t xml:space="preserve"> </w:t>
      </w:r>
      <w:r w:rsidR="002A6A2C">
        <w:t>features</w:t>
      </w:r>
      <w:r w:rsidR="006007BE">
        <w:t xml:space="preserve"> </w:t>
      </w:r>
      <w:r w:rsidR="002A6A2C">
        <w:t>for easy analysis of data</w:t>
      </w:r>
      <w:r w:rsidR="006007BE">
        <w:t>.</w:t>
      </w:r>
    </w:p>
    <w:p w14:paraId="620649FF" w14:textId="18428E94" w:rsidR="006732D0" w:rsidRPr="006007BE" w:rsidRDefault="006732D0" w:rsidP="006732D0">
      <w:pPr>
        <w:rPr>
          <w:b/>
          <w:bCs/>
        </w:rPr>
      </w:pPr>
      <w:r>
        <w:rPr>
          <w:b/>
          <w:bCs/>
        </w:rPr>
        <w:t>Polymorphism</w:t>
      </w:r>
    </w:p>
    <w:p w14:paraId="2651B639" w14:textId="27B7D9FE" w:rsidR="006732D0" w:rsidRDefault="006732D0" w:rsidP="006732D0">
      <w:r>
        <w:t>Please see Login Screen Controller for polymorphism example.</w:t>
      </w:r>
    </w:p>
    <w:p w14:paraId="5892685C" w14:textId="0A1C9D82" w:rsidR="006732D0" w:rsidRPr="006007BE" w:rsidRDefault="006732D0" w:rsidP="006732D0">
      <w:pPr>
        <w:rPr>
          <w:b/>
          <w:bCs/>
        </w:rPr>
      </w:pPr>
      <w:r>
        <w:rPr>
          <w:b/>
          <w:bCs/>
        </w:rPr>
        <w:t>Search</w:t>
      </w:r>
    </w:p>
    <w:p w14:paraId="03BA84BE" w14:textId="57BB0297" w:rsidR="006732D0" w:rsidRDefault="006732D0" w:rsidP="006732D0">
      <w:r>
        <w:t>Please see Customer Records Screen controller for search example.</w:t>
      </w:r>
    </w:p>
    <w:p w14:paraId="4780F0EB" w14:textId="77777777" w:rsidR="00990BC7" w:rsidRPr="006007BE" w:rsidRDefault="00990BC7" w:rsidP="00990BC7">
      <w:pPr>
        <w:rPr>
          <w:b/>
          <w:bCs/>
        </w:rPr>
      </w:pPr>
      <w:r>
        <w:rPr>
          <w:b/>
          <w:bCs/>
        </w:rPr>
        <w:t>Multi-Lingual</w:t>
      </w:r>
    </w:p>
    <w:p w14:paraId="73E58735" w14:textId="0ECE4818" w:rsidR="00990BC7" w:rsidRDefault="00990BC7">
      <w:r>
        <w:t xml:space="preserve">We designed this software to work with multiple languages! </w:t>
      </w:r>
      <w:r w:rsidRPr="00674F68">
        <w:rPr>
          <w:b/>
          <w:bCs/>
          <w:i/>
          <w:iCs/>
        </w:rPr>
        <w:t>English</w:t>
      </w:r>
      <w:r>
        <w:t xml:space="preserve"> and </w:t>
      </w:r>
      <w:r w:rsidRPr="00674F68">
        <w:rPr>
          <w:b/>
          <w:bCs/>
          <w:i/>
          <w:iCs/>
        </w:rPr>
        <w:t>Spanish</w:t>
      </w:r>
      <w:r>
        <w:t xml:space="preserve"> are what we have so far, more languages to come!</w:t>
      </w:r>
    </w:p>
    <w:p w14:paraId="1AB0871E" w14:textId="0014EB1C" w:rsidR="00990BC7" w:rsidRPr="00990BC7" w:rsidRDefault="00990BC7">
      <w:pPr>
        <w:rPr>
          <w:b/>
          <w:bCs/>
        </w:rPr>
      </w:pPr>
      <w:r w:rsidRPr="00990BC7">
        <w:rPr>
          <w:b/>
          <w:bCs/>
        </w:rPr>
        <w:t>Locations</w:t>
      </w:r>
    </w:p>
    <w:p w14:paraId="3D8C38E2" w14:textId="74861DE0" w:rsidR="00990BC7" w:rsidRDefault="00990BC7">
      <w:r>
        <w:t xml:space="preserve">Convenient locations in </w:t>
      </w:r>
      <w:r w:rsidRPr="00E15E08">
        <w:rPr>
          <w:b/>
          <w:bCs/>
        </w:rPr>
        <w:t>United States</w:t>
      </w:r>
      <w:r>
        <w:t xml:space="preserve"> including </w:t>
      </w:r>
      <w:r w:rsidRPr="00E15E08">
        <w:rPr>
          <w:b/>
          <w:bCs/>
        </w:rPr>
        <w:t xml:space="preserve">Dallas, Los </w:t>
      </w:r>
      <w:r w:rsidR="00E15E08" w:rsidRPr="00E15E08">
        <w:rPr>
          <w:b/>
          <w:bCs/>
        </w:rPr>
        <w:t>Angeles,</w:t>
      </w:r>
      <w:r>
        <w:t xml:space="preserve"> and </w:t>
      </w:r>
      <w:r w:rsidRPr="00E15E08">
        <w:rPr>
          <w:b/>
          <w:bCs/>
        </w:rPr>
        <w:t>Miami,</w:t>
      </w:r>
      <w:r>
        <w:t xml:space="preserve"> </w:t>
      </w:r>
      <w:r w:rsidR="00E15E08">
        <w:t xml:space="preserve">as well as the </w:t>
      </w:r>
      <w:r w:rsidR="00E15E08" w:rsidRPr="00E15E08">
        <w:rPr>
          <w:b/>
          <w:bCs/>
        </w:rPr>
        <w:t>UK</w:t>
      </w:r>
      <w:r w:rsidR="00E15E08">
        <w:t xml:space="preserve"> in </w:t>
      </w:r>
      <w:r w:rsidR="00E15E08" w:rsidRPr="00E15E08">
        <w:rPr>
          <w:b/>
          <w:bCs/>
        </w:rPr>
        <w:t>London</w:t>
      </w:r>
    </w:p>
    <w:p w14:paraId="53A08C1D" w14:textId="21DBDD96" w:rsidR="00D637EC" w:rsidRPr="00D637EC" w:rsidRDefault="00D637EC">
      <w:pPr>
        <w:rPr>
          <w:b/>
          <w:bCs/>
        </w:rPr>
      </w:pPr>
      <w:r w:rsidRPr="00D637EC">
        <w:rPr>
          <w:b/>
          <w:bCs/>
        </w:rPr>
        <w:t>Consultants</w:t>
      </w:r>
    </w:p>
    <w:p w14:paraId="0AD07F83" w14:textId="652D7A40" w:rsidR="00D637EC" w:rsidRDefault="00D637EC">
      <w:r>
        <w:t xml:space="preserve">We have three consultants, </w:t>
      </w:r>
      <w:r w:rsidRPr="00E4500F">
        <w:rPr>
          <w:b/>
          <w:bCs/>
        </w:rPr>
        <w:t>test</w:t>
      </w:r>
      <w:r w:rsidR="007E7E85">
        <w:rPr>
          <w:b/>
          <w:bCs/>
        </w:rPr>
        <w:t xml:space="preserve"> </w:t>
      </w:r>
      <w:r w:rsidR="007E7E85">
        <w:t>(for testing purposes)</w:t>
      </w:r>
      <w:r>
        <w:t xml:space="preserve">, </w:t>
      </w:r>
      <w:r w:rsidRPr="00E4500F">
        <w:rPr>
          <w:b/>
          <w:bCs/>
        </w:rPr>
        <w:t>kyle</w:t>
      </w:r>
      <w:r>
        <w:t xml:space="preserve"> and </w:t>
      </w:r>
      <w:r w:rsidRPr="00E4500F">
        <w:rPr>
          <w:b/>
          <w:bCs/>
        </w:rPr>
        <w:t>bob</w:t>
      </w:r>
      <w:r w:rsidR="00E4500F">
        <w:t>, they are happy to help you find the perfect software for your company!</w:t>
      </w:r>
    </w:p>
    <w:p w14:paraId="2D854885" w14:textId="234F5CDA" w:rsidR="006B4854" w:rsidRPr="00723B9F" w:rsidRDefault="00723B9F">
      <w:pPr>
        <w:rPr>
          <w:b/>
          <w:bCs/>
        </w:rPr>
      </w:pPr>
      <w:r w:rsidRPr="00723B9F">
        <w:rPr>
          <w:b/>
          <w:bCs/>
        </w:rPr>
        <w:t>Efficiency</w:t>
      </w:r>
    </w:p>
    <w:p w14:paraId="0FCC4F92" w14:textId="5CACCC65" w:rsidR="004E3CA3" w:rsidRDefault="00723B9F">
      <w:r>
        <w:t>We added lambda expressions in our code</w:t>
      </w:r>
      <w:r w:rsidR="00292B0D">
        <w:t xml:space="preserve"> for efficiency</w:t>
      </w:r>
      <w:r>
        <w:t xml:space="preserve">, please see </w:t>
      </w:r>
      <w:r w:rsidRPr="008D6B17">
        <w:rPr>
          <w:b/>
          <w:bCs/>
        </w:rPr>
        <w:t>Appointment Interface screen</w:t>
      </w:r>
      <w:r w:rsidR="008D6B17">
        <w:rPr>
          <w:b/>
          <w:bCs/>
        </w:rPr>
        <w:t xml:space="preserve"> Controller</w:t>
      </w:r>
      <w:r>
        <w:t xml:space="preserve"> </w:t>
      </w:r>
      <w:r w:rsidR="00292B0D">
        <w:t xml:space="preserve">and </w:t>
      </w:r>
      <w:r w:rsidR="00292B0D" w:rsidRPr="008D6B17">
        <w:rPr>
          <w:b/>
          <w:bCs/>
        </w:rPr>
        <w:t>Customer Records screen</w:t>
      </w:r>
      <w:r w:rsidR="008D6B17">
        <w:rPr>
          <w:b/>
          <w:bCs/>
        </w:rPr>
        <w:t xml:space="preserve"> Controller</w:t>
      </w:r>
      <w:r w:rsidR="00292B0D">
        <w:t xml:space="preserve"> for more details!</w:t>
      </w:r>
    </w:p>
    <w:p w14:paraId="4998CB47" w14:textId="04E4B7EC" w:rsidR="004E3CA3" w:rsidRPr="004E3CA3" w:rsidRDefault="004E3CA3">
      <w:pPr>
        <w:rPr>
          <w:b/>
          <w:bCs/>
        </w:rPr>
      </w:pPr>
      <w:r w:rsidRPr="004E3CA3">
        <w:rPr>
          <w:b/>
          <w:bCs/>
        </w:rPr>
        <w:t>Reporting</w:t>
      </w:r>
    </w:p>
    <w:p w14:paraId="557089BD" w14:textId="61FB6CA3" w:rsidR="004E3CA3" w:rsidRDefault="009500A4">
      <w:r>
        <w:t xml:space="preserve">We have multiple reporting features, </w:t>
      </w:r>
      <w:r w:rsidR="00B831C3">
        <w:t xml:space="preserve">including </w:t>
      </w:r>
      <w:r w:rsidR="00B831C3" w:rsidRPr="00ED5136">
        <w:rPr>
          <w:b/>
          <w:bCs/>
        </w:rPr>
        <w:t>Number of scheduled appointments for this month by Appointment Type</w:t>
      </w:r>
      <w:r w:rsidR="00B831C3">
        <w:t>.</w:t>
      </w:r>
      <w:r w:rsidR="003B1478">
        <w:t xml:space="preserve"> </w:t>
      </w:r>
      <w:r w:rsidR="003B1478" w:rsidRPr="005F54CA">
        <w:rPr>
          <w:b/>
          <w:bCs/>
        </w:rPr>
        <w:t>Appointments list for each consultant,</w:t>
      </w:r>
      <w:r w:rsidR="003B1478">
        <w:t xml:space="preserve"> so you can track</w:t>
      </w:r>
      <w:r w:rsidR="007A30A7">
        <w:t xml:space="preserve"> what appointments they have, </w:t>
      </w:r>
      <w:r w:rsidR="007A30A7" w:rsidRPr="005F54CA">
        <w:rPr>
          <w:b/>
          <w:bCs/>
        </w:rPr>
        <w:t>what time/date and what type.</w:t>
      </w:r>
      <w:r w:rsidR="002B3087">
        <w:t xml:space="preserve"> As well as </w:t>
      </w:r>
      <w:r w:rsidR="002B3087" w:rsidRPr="005F54CA">
        <w:rPr>
          <w:b/>
          <w:bCs/>
        </w:rPr>
        <w:t>the number of</w:t>
      </w:r>
      <w:r w:rsidR="00673B0F" w:rsidRPr="005F54CA">
        <w:rPr>
          <w:b/>
          <w:bCs/>
        </w:rPr>
        <w:t xml:space="preserve"> appointments </w:t>
      </w:r>
      <w:r w:rsidR="00A61B93" w:rsidRPr="005F54CA">
        <w:rPr>
          <w:b/>
          <w:bCs/>
        </w:rPr>
        <w:t>for each</w:t>
      </w:r>
      <w:r w:rsidR="00673B0F" w:rsidRPr="005F54CA">
        <w:rPr>
          <w:b/>
          <w:bCs/>
        </w:rPr>
        <w:t xml:space="preserve"> consultant,</w:t>
      </w:r>
      <w:r w:rsidR="00673B0F">
        <w:t xml:space="preserve"> to determine how each member of your team is performing!</w:t>
      </w:r>
    </w:p>
    <w:p w14:paraId="05839D35" w14:textId="28C7ABD5" w:rsidR="00736960" w:rsidRPr="00E4384A" w:rsidRDefault="00ED5136">
      <w:pPr>
        <w:rPr>
          <w:b/>
          <w:bCs/>
        </w:rPr>
      </w:pPr>
      <w:r>
        <w:rPr>
          <w:b/>
          <w:bCs/>
        </w:rPr>
        <w:t xml:space="preserve">Timestamp </w:t>
      </w:r>
      <w:r w:rsidR="00736960" w:rsidRPr="00E4384A">
        <w:rPr>
          <w:b/>
          <w:bCs/>
        </w:rPr>
        <w:t>Log</w:t>
      </w:r>
    </w:p>
    <w:p w14:paraId="19B62A85" w14:textId="1C83BC71" w:rsidR="00736960" w:rsidRDefault="00E4384A">
      <w:r>
        <w:t xml:space="preserve">We have a log file </w:t>
      </w:r>
      <w:r w:rsidRPr="00ED5136">
        <w:rPr>
          <w:b/>
          <w:bCs/>
        </w:rPr>
        <w:t>LoginTimestamp.txt in the root folder of the project</w:t>
      </w:r>
      <w:r>
        <w:t xml:space="preserve"> for you to track login times!</w:t>
      </w:r>
    </w:p>
    <w:sectPr w:rsidR="007369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trQwtDCyMDeysLBQ0lEKTi0uzszPAykwqgUA+rbUEiwAAAA="/>
  </w:docVars>
  <w:rsids>
    <w:rsidRoot w:val="006007BE"/>
    <w:rsid w:val="00292B0D"/>
    <w:rsid w:val="002A6A2C"/>
    <w:rsid w:val="002B3087"/>
    <w:rsid w:val="003B1478"/>
    <w:rsid w:val="00447C27"/>
    <w:rsid w:val="004E3CA3"/>
    <w:rsid w:val="005F54CA"/>
    <w:rsid w:val="006007BE"/>
    <w:rsid w:val="006732D0"/>
    <w:rsid w:val="00673B0F"/>
    <w:rsid w:val="00674F68"/>
    <w:rsid w:val="006B0FAD"/>
    <w:rsid w:val="006B4854"/>
    <w:rsid w:val="00723B9F"/>
    <w:rsid w:val="00736960"/>
    <w:rsid w:val="00763CB7"/>
    <w:rsid w:val="007A30A7"/>
    <w:rsid w:val="007E7E85"/>
    <w:rsid w:val="008D6B17"/>
    <w:rsid w:val="009354C5"/>
    <w:rsid w:val="009500A4"/>
    <w:rsid w:val="00990BC7"/>
    <w:rsid w:val="009A1BF1"/>
    <w:rsid w:val="009C1EB7"/>
    <w:rsid w:val="00A61B93"/>
    <w:rsid w:val="00B831C3"/>
    <w:rsid w:val="00C33AFD"/>
    <w:rsid w:val="00D171E9"/>
    <w:rsid w:val="00D637EC"/>
    <w:rsid w:val="00E15E08"/>
    <w:rsid w:val="00E4384A"/>
    <w:rsid w:val="00E4500F"/>
    <w:rsid w:val="00ED5136"/>
    <w:rsid w:val="00F002FD"/>
    <w:rsid w:val="00F40764"/>
    <w:rsid w:val="00F6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87D59"/>
  <w15:chartTrackingRefBased/>
  <w15:docId w15:val="{C391358D-0C39-410C-8A0B-262CCB67E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219</Words>
  <Characters>1254</Characters>
  <Application>Microsoft Office Word</Application>
  <DocSecurity>0</DocSecurity>
  <Lines>10</Lines>
  <Paragraphs>2</Paragraphs>
  <ScaleCrop>false</ScaleCrop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 istech</dc:creator>
  <cp:keywords/>
  <dc:description/>
  <cp:lastModifiedBy>tech istech</cp:lastModifiedBy>
  <cp:revision>36</cp:revision>
  <dcterms:created xsi:type="dcterms:W3CDTF">2020-08-06T13:47:00Z</dcterms:created>
  <dcterms:modified xsi:type="dcterms:W3CDTF">2020-12-21T15:59:00Z</dcterms:modified>
</cp:coreProperties>
</file>